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ivil Engineer position at your esteemed organization in India New Delhi. As a dedicated and experienced civil engineer with a strong background in infrastructure development, project management, and sustainable construction practices, I am eager to contribute my expertise to support the growth and innovation of New Delhi’s evolving urban landscape. My passion for engineering, coupled with my commitment to excellence, aligns perfectly with the requirements of this role.</w:t>
      </w:r>
    </w:p>
    <w:p>
      <w:pPr>
        <w:pStyle w:val="BodyText"/>
      </w:pPr>
      <w:r>
        <w:t xml:space="preserve">With over [X years] of experience in civil engineering, I have developed a comprehensive understanding of structural design, construction management, and municipal infrastructure planning. My career has been driven by a desire to create resilient and efficient solutions that address the unique challenges of urban environments. New Delhi, as one of India’s most dynamic cities, presents an exciting opportunity to apply my skills in a context where infrastructure development is critical to economic growth and quality of life.</w:t>
      </w:r>
    </w:p>
    <w:bookmarkStart w:id="20" w:name="professional-expertise"/>
    <w:p>
      <w:pPr>
        <w:pStyle w:val="Heading2"/>
      </w:pPr>
      <w:r>
        <w:t xml:space="preserve">Professional Expertise</w:t>
      </w:r>
    </w:p>
    <w:p>
      <w:pPr>
        <w:pStyle w:val="FirstParagraph"/>
      </w:pPr>
      <w:r>
        <w:t xml:space="preserve">As a Civil Engineer, I have worked on a diverse range of projects, from residential and commercial construction to large-scale public infrastructure. My technical proficiency includes the use of advanced software such as AutoCAD, Revit, and STAAD.Pro for structural analysis and design. I am also well-versed in Indian standards (IS codes) and local building regulations, ensuring that all projects meet the highest safety, quality, and compliance benchmarks.</w:t>
      </w:r>
    </w:p>
    <w:p>
      <w:pPr>
        <w:pStyle w:val="BodyText"/>
      </w:pPr>
      <w:r>
        <w:t xml:space="preserve">In my previous role at [Previous Company Name], I led a team of engineers to complete the design and construction of a multi-story residential complex in New Delhi. This project required meticulous planning to navigate the city’s complex zoning laws and environmental constraints. By collaborating with local authorities and stakeholders, we delivered the project on time and within budget, receiving commendations for our attention to detail and innovative use of sustainable materials.</w:t>
      </w:r>
    </w:p>
    <w:bookmarkEnd w:id="20"/>
    <w:bookmarkStart w:id="21" w:name="X4ba77a93c67c270e93a091c92a4c35917f4f0f2"/>
    <w:p>
      <w:pPr>
        <w:pStyle w:val="Heading2"/>
      </w:pPr>
      <w:r>
        <w:t xml:space="preserve">Understanding of India New Delhi’s Infrastructure Needs</w:t>
      </w:r>
    </w:p>
    <w:p>
      <w:pPr>
        <w:pStyle w:val="FirstParagraph"/>
      </w:pPr>
      <w:r>
        <w:t xml:space="preserve">New Delhi, as the capital of India, is a hub for political, economic, and cultural activities. The city faces unique challenges related to population growth, traffic congestion, and environmental sustainability. As a Civil Engineer with experience in urban planning and infrastructure development in India, I understand the importance of designing solutions that balance modernization with preservation of historical and cultural heritage.</w:t>
      </w:r>
    </w:p>
    <w:p>
      <w:pPr>
        <w:pStyle w:val="BodyText"/>
      </w:pPr>
      <w:r>
        <w:t xml:space="preserve">For instance, my work on a recent transportation project in Delhi involved optimizing road networks to reduce traffic bottlenecks while incorporating green spaces to improve air quality. This experience has equipped me with the ability to think critically about how infrastructure can enhance both functionality and livability. I am particularly interested in contributing to initiatives that promote smart cities, renewable energy integration, and climate-resilient designs—areas that are increasingly vital for New Delhi’s future.</w:t>
      </w:r>
    </w:p>
    <w:bookmarkEnd w:id="21"/>
    <w:bookmarkStart w:id="22" w:name="leadership-and-collaboration"/>
    <w:p>
      <w:pPr>
        <w:pStyle w:val="Heading2"/>
      </w:pPr>
      <w:r>
        <w:t xml:space="preserve">Leadership and Collaboration</w:t>
      </w:r>
    </w:p>
    <w:p>
      <w:pPr>
        <w:pStyle w:val="FirstParagraph"/>
      </w:pPr>
      <w:r>
        <w:t xml:space="preserve">Civil engineering is not just about technical skills; it also requires strong leadership and the ability to work collaboratively with multidisciplinary teams. Throughout my career, I have consistently demonstrated the ability to lead projects from conceptualization to completion while maintaining open communication with clients, contractors, and regulatory bodies. My approach is rooted in transparency, accountability, and a commitment to fostering a culture of innovation.</w:t>
      </w:r>
    </w:p>
    <w:p>
      <w:pPr>
        <w:pStyle w:val="BodyText"/>
      </w:pPr>
      <w:r>
        <w:t xml:space="preserve">In New Delhi’s fast-paced environment, where projects often involve multiple stakeholders and tight deadlines, I have learned to adapt quickly and maintain focus on project goals. Whether it’s coordinating with municipal authorities for permits or managing resources efficiently, I prioritize delivering results that exceed expectations. My ability to translate complex technical concepts into actionable strategies has been instrumental in the success of my previous projects.</w:t>
      </w:r>
    </w:p>
    <w:bookmarkEnd w:id="22"/>
    <w:bookmarkStart w:id="23" w:name="commitment-to-excellence"/>
    <w:p>
      <w:pPr>
        <w:pStyle w:val="Heading2"/>
      </w:pPr>
      <w:r>
        <w:t xml:space="preserve">Commitment to Excellence</w:t>
      </w:r>
    </w:p>
    <w:p>
      <w:pPr>
        <w:pStyle w:val="FirstParagraph"/>
      </w:pPr>
      <w:r>
        <w:t xml:space="preserve">I am deeply passionate about civil engineering and its power to shape communities. This passion drives me to stay updated on the latest industry trends, technologies, and best practices. I regularly participate in workshops, seminars, and professional development programs to enhance my skills and knowledge. For example, I recently completed a certification program on sustainable construction practices in India, which has further strengthened my ability to design eco-friendly structures that meet contemporary demands.</w:t>
      </w:r>
    </w:p>
    <w:p>
      <w:pPr>
        <w:pStyle w:val="BodyText"/>
      </w:pPr>
      <w:r>
        <w:t xml:space="preserve">My dedication to excellence is reflected in the quality of work I deliver. Whether it’s ensuring the structural integrity of a building or optimizing the efficiency of a water supply system, I approach every task with precision and care. I believe that every project, no matter its scale, contributes to the broader goal of creating safer, more sustainable cities.</w:t>
      </w:r>
    </w:p>
    <w:bookmarkEnd w:id="23"/>
    <w:bookmarkStart w:id="24" w:name="why-new-delhi"/>
    <w:p>
      <w:pPr>
        <w:pStyle w:val="Heading2"/>
      </w:pPr>
      <w:r>
        <w:t xml:space="preserve">Why New Delhi?</w:t>
      </w:r>
    </w:p>
    <w:p>
      <w:pPr>
        <w:pStyle w:val="FirstParagraph"/>
      </w:pPr>
      <w:r>
        <w:t xml:space="preserve">New Delhi represents a unique opportunity for civil engineers to make a meaningful impact. The city’s rapid urbanization and ongoing development projects provide an ideal environment for professionals who are eager to contribute to transformative initiatives. As a Civil Engineer, I am inspired by the chance to work on projects that will shape the future of this vibrant capital.</w:t>
      </w:r>
    </w:p>
    <w:p>
      <w:pPr>
        <w:pStyle w:val="BodyText"/>
      </w:pPr>
      <w:r>
        <w:t xml:space="preserve">My background in India’s engineering sector has given me a deep appreciation for the challenges and opportunities present in New Delhi. I am familiar with local materials, labor practices, and construction methodologies, which enables me to deliver cost-effective solutions tailored to the region’s specific needs. Additionally, my fluency in Hindi and English allows me to communicate effectively with diverse stakeholders, ensuring seamless project execution.</w:t>
      </w:r>
    </w:p>
    <w:bookmarkEnd w:id="24"/>
    <w:bookmarkStart w:id="25" w:name="conclusion"/>
    <w:p>
      <w:pPr>
        <w:pStyle w:val="Heading2"/>
      </w:pPr>
      <w:r>
        <w:t xml:space="preserve">Conclusion</w:t>
      </w:r>
    </w:p>
    <w:p>
      <w:pPr>
        <w:pStyle w:val="FirstParagraph"/>
      </w:pPr>
      <w:r>
        <w:t xml:space="preserve">In conclusion, I am confident that my expertise as a Civil Engineer, combined with my passion for infrastructure development in India New Delhi, makes me a strong candidate for this position. I am eager to bring my skills and experience to your organization and contribute to the continued growth of one of India’s most iconic cities. Thank you for considering my application. I would welcome the opportunity to discuss how I can support your team’s goals and vis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India New Delhi</dc:title>
  <dc:creator/>
  <dc:language>en</dc:language>
  <cp:keywords/>
  <dcterms:created xsi:type="dcterms:W3CDTF">2026-07-21T14:47:44Z</dcterms:created>
  <dcterms:modified xsi:type="dcterms:W3CDTF">2026-07-21T14:47:44Z</dcterms:modified>
</cp:coreProperties>
</file>

<file path=docProps/custom.xml><?xml version="1.0" encoding="utf-8"?>
<Properties xmlns="http://schemas.openxmlformats.org/officeDocument/2006/custom-properties" xmlns:vt="http://schemas.openxmlformats.org/officeDocument/2006/docPropsVTypes"/>
</file>